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65E62" w14:textId="4EB4F109" w:rsidR="005A3DFB" w:rsidRDefault="00813406" w:rsidP="00813406">
      <w:pPr>
        <w:jc w:val="center"/>
        <w:rPr>
          <w:b/>
          <w:bCs/>
          <w:sz w:val="28"/>
          <w:szCs w:val="28"/>
          <w:lang w:val="en-US"/>
        </w:rPr>
      </w:pPr>
      <w:r w:rsidRPr="00813406">
        <w:rPr>
          <w:b/>
          <w:bCs/>
          <w:sz w:val="28"/>
          <w:szCs w:val="28"/>
          <w:lang w:val="en-US"/>
        </w:rPr>
        <w:t>Problem Statement</w:t>
      </w:r>
    </w:p>
    <w:p w14:paraId="4A9A44FE" w14:textId="6B150836" w:rsidR="00813406" w:rsidRPr="00813406" w:rsidRDefault="00813406" w:rsidP="003274F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NG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NG"/>
        </w:rPr>
        <w:t xml:space="preserve">Digital Campus is an innovation challenge to </w:t>
      </w:r>
      <w:r w:rsidR="009411F7">
        <w:rPr>
          <w:rFonts w:ascii="Times New Roman" w:eastAsia="Times New Roman" w:hAnsi="Times New Roman" w:cs="Times New Roman"/>
          <w:sz w:val="24"/>
          <w:szCs w:val="24"/>
          <w:lang w:val="en-US" w:eastAsia="en-NG"/>
        </w:rPr>
        <w:t xml:space="preserve">develop </w:t>
      </w:r>
      <w:r w:rsidR="003274F6">
        <w:rPr>
          <w:rFonts w:ascii="Times New Roman" w:eastAsia="Times New Roman" w:hAnsi="Times New Roman" w:cs="Times New Roman"/>
          <w:sz w:val="24"/>
          <w:szCs w:val="24"/>
          <w:lang w:val="en-US" w:eastAsia="en-NG"/>
        </w:rPr>
        <w:t>problem-solving</w:t>
      </w:r>
      <w:r w:rsidR="009411F7">
        <w:rPr>
          <w:rFonts w:ascii="Times New Roman" w:eastAsia="Times New Roman" w:hAnsi="Times New Roman" w:cs="Times New Roman"/>
          <w:sz w:val="24"/>
          <w:szCs w:val="24"/>
          <w:lang w:val="en-US" w:eastAsia="en-NG"/>
        </w:rPr>
        <w:t xml:space="preserve"> skills </w:t>
      </w:r>
      <w:r w:rsidR="003274F6">
        <w:rPr>
          <w:rFonts w:ascii="Times New Roman" w:eastAsia="Times New Roman" w:hAnsi="Times New Roman" w:cs="Times New Roman"/>
          <w:sz w:val="24"/>
          <w:szCs w:val="24"/>
          <w:lang w:val="en-US" w:eastAsia="en-NG"/>
        </w:rPr>
        <w:t>at</w:t>
      </w:r>
      <w:r>
        <w:rPr>
          <w:rFonts w:ascii="Times New Roman" w:eastAsia="Times New Roman" w:hAnsi="Times New Roman" w:cs="Times New Roman"/>
          <w:sz w:val="24"/>
          <w:szCs w:val="24"/>
          <w:lang w:val="en-US" w:eastAsia="en-NG"/>
        </w:rPr>
        <w:t xml:space="preserve"> Mountain Top University (MTU). </w:t>
      </w:r>
      <w:r w:rsidR="009411F7">
        <w:rPr>
          <w:rFonts w:ascii="Times New Roman" w:eastAsia="Times New Roman" w:hAnsi="Times New Roman" w:cs="Times New Roman"/>
          <w:sz w:val="24"/>
          <w:szCs w:val="24"/>
          <w:lang w:val="en-US" w:eastAsia="en-NG"/>
        </w:rPr>
        <w:t>The participants will be taught how to use technology to create solutions to challenges identified on campus. The thematic areas are:</w:t>
      </w:r>
    </w:p>
    <w:p w14:paraId="1D7BA77A" w14:textId="47FCC14A" w:rsidR="00813406" w:rsidRPr="00813406" w:rsidRDefault="009411F7" w:rsidP="003274F6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NG"/>
        </w:rPr>
        <w:t>A</w:t>
      </w:r>
      <w:r w:rsidR="00813406" w:rsidRPr="00813406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solution to solve communication barriers</w:t>
      </w:r>
      <w:r w:rsidR="003274F6">
        <w:rPr>
          <w:rFonts w:ascii="Times New Roman" w:eastAsia="Times New Roman" w:hAnsi="Times New Roman" w:cs="Times New Roman"/>
          <w:sz w:val="24"/>
          <w:szCs w:val="24"/>
          <w:lang w:val="en-US" w:eastAsia="en-NG"/>
        </w:rPr>
        <w:t xml:space="preserve"> experienced by the campus community members.</w:t>
      </w:r>
    </w:p>
    <w:p w14:paraId="2BD4A79F" w14:textId="11D4455F" w:rsidR="00813406" w:rsidRPr="00813406" w:rsidRDefault="003274F6" w:rsidP="003274F6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NG"/>
        </w:rPr>
        <w:t xml:space="preserve">A </w:t>
      </w:r>
      <w:r w:rsidR="00813406" w:rsidRPr="00813406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Smart attendance </w:t>
      </w:r>
      <w:r>
        <w:rPr>
          <w:rFonts w:ascii="Times New Roman" w:eastAsia="Times New Roman" w:hAnsi="Times New Roman" w:cs="Times New Roman"/>
          <w:sz w:val="24"/>
          <w:szCs w:val="24"/>
          <w:lang w:val="en-US" w:eastAsia="en-NG"/>
        </w:rPr>
        <w:t xml:space="preserve">solution to </w:t>
      </w:r>
      <w:r w:rsidR="00813406" w:rsidRPr="00813406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replace the manual attendance </w:t>
      </w:r>
      <w:r>
        <w:rPr>
          <w:rFonts w:ascii="Times New Roman" w:eastAsia="Times New Roman" w:hAnsi="Times New Roman" w:cs="Times New Roman"/>
          <w:sz w:val="24"/>
          <w:szCs w:val="24"/>
          <w:lang w:val="en-US" w:eastAsia="en-NG"/>
        </w:rPr>
        <w:t>register used to monitor attendance at the chapel</w:t>
      </w:r>
      <w:r w:rsidR="00813406" w:rsidRPr="00813406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.</w:t>
      </w:r>
    </w:p>
    <w:p w14:paraId="0E8FC26F" w14:textId="10333E31" w:rsidR="00813406" w:rsidRPr="009411F7" w:rsidRDefault="00813406" w:rsidP="009411F7">
      <w:pPr>
        <w:rPr>
          <w:b/>
          <w:bCs/>
          <w:lang w:val="en-US"/>
        </w:rPr>
      </w:pPr>
    </w:p>
    <w:p w14:paraId="0353FBC9" w14:textId="47EEF3DC" w:rsidR="00813406" w:rsidRDefault="00813406"/>
    <w:p w14:paraId="350E0E59" w14:textId="77777777" w:rsidR="00813406" w:rsidRDefault="00813406"/>
    <w:sectPr w:rsidR="008134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D125A"/>
    <w:multiLevelType w:val="hybridMultilevel"/>
    <w:tmpl w:val="57D29F2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CA2ECE"/>
    <w:multiLevelType w:val="multilevel"/>
    <w:tmpl w:val="9A2066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266400"/>
    <w:multiLevelType w:val="multilevel"/>
    <w:tmpl w:val="203636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CEE6A07"/>
    <w:multiLevelType w:val="hybridMultilevel"/>
    <w:tmpl w:val="CAEA103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6363F8"/>
    <w:multiLevelType w:val="hybridMultilevel"/>
    <w:tmpl w:val="EAB01C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7191695">
    <w:abstractNumId w:val="1"/>
  </w:num>
  <w:num w:numId="2" w16cid:durableId="2053265652">
    <w:abstractNumId w:val="3"/>
  </w:num>
  <w:num w:numId="3" w16cid:durableId="1956595536">
    <w:abstractNumId w:val="0"/>
  </w:num>
  <w:num w:numId="4" w16cid:durableId="736131412">
    <w:abstractNumId w:val="4"/>
  </w:num>
  <w:num w:numId="5" w16cid:durableId="140442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ze3MDAxMbEwMDBQ0lEKTi0uzszPAykwrAUA4seO/iwAAAA="/>
  </w:docVars>
  <w:rsids>
    <w:rsidRoot w:val="00813406"/>
    <w:rsid w:val="000961C9"/>
    <w:rsid w:val="003274F6"/>
    <w:rsid w:val="003E24D7"/>
    <w:rsid w:val="005A3DFB"/>
    <w:rsid w:val="006A2EF5"/>
    <w:rsid w:val="00794930"/>
    <w:rsid w:val="00813406"/>
    <w:rsid w:val="009411F7"/>
    <w:rsid w:val="00C25612"/>
    <w:rsid w:val="00C86962"/>
    <w:rsid w:val="00F92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BC2B5"/>
  <w15:chartTrackingRefBased/>
  <w15:docId w15:val="{C9327EDA-36FD-4C9F-91B2-4B388B510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4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2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wahab Jatto</dc:creator>
  <cp:keywords/>
  <dc:description/>
  <cp:lastModifiedBy>Abdulwahab Jatto</cp:lastModifiedBy>
  <cp:revision>1</cp:revision>
  <dcterms:created xsi:type="dcterms:W3CDTF">2022-06-24T18:09:00Z</dcterms:created>
  <dcterms:modified xsi:type="dcterms:W3CDTF">2022-06-24T18:22:00Z</dcterms:modified>
</cp:coreProperties>
</file>